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Layout w:type="fixed"/>
        <w:tblLook w:val="04A0" w:firstRow="1" w:lastRow="0" w:firstColumn="1" w:lastColumn="0" w:noHBand="0" w:noVBand="1"/>
      </w:tblPr>
      <w:tblGrid>
        <w:gridCol w:w="1340"/>
        <w:gridCol w:w="10"/>
        <w:gridCol w:w="560"/>
        <w:gridCol w:w="1060"/>
        <w:gridCol w:w="1194"/>
        <w:gridCol w:w="236"/>
        <w:gridCol w:w="236"/>
        <w:gridCol w:w="734"/>
        <w:gridCol w:w="734"/>
        <w:gridCol w:w="196"/>
        <w:gridCol w:w="1080"/>
        <w:gridCol w:w="367"/>
        <w:gridCol w:w="967"/>
        <w:gridCol w:w="106"/>
        <w:gridCol w:w="1620"/>
      </w:tblGrid>
      <w:tr w:rsidR="00B40F4D" w:rsidRPr="00B40F4D" w14:paraId="3F662850" w14:textId="77777777" w:rsidTr="00564EBE">
        <w:trPr>
          <w:trHeight w:val="330"/>
        </w:trPr>
        <w:tc>
          <w:tcPr>
            <w:tcW w:w="463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A295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</w:rPr>
              <w:t>Your Account Statement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0B318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353F3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84C8A" w14:textId="6267F8BD" w:rsidR="00B40F4D" w:rsidRPr="00B40F4D" w:rsidRDefault="00B40F4D" w:rsidP="00B40F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80"/>
            </w:tblGrid>
            <w:tr w:rsidR="00B40F4D" w:rsidRPr="00B40F4D" w14:paraId="75C698C8" w14:textId="77777777" w:rsidTr="00B40F4D">
              <w:trPr>
                <w:trHeight w:val="330"/>
                <w:tblCellSpacing w:w="0" w:type="dxa"/>
              </w:trPr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CD085D" w14:textId="77777777" w:rsidR="00B40F4D" w:rsidRPr="00B40F4D" w:rsidRDefault="00B40F4D" w:rsidP="00B40F4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5EE033AB" w14:textId="77777777" w:rsidR="00B40F4D" w:rsidRPr="00B40F4D" w:rsidRDefault="00B40F4D" w:rsidP="00B40F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93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B04DB" w14:textId="49BE6611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40F4D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EA8F135" wp14:editId="4EECF492">
                  <wp:simplePos x="0" y="0"/>
                  <wp:positionH relativeFrom="column">
                    <wp:posOffset>-60960</wp:posOffset>
                  </wp:positionH>
                  <wp:positionV relativeFrom="paragraph">
                    <wp:posOffset>-561975</wp:posOffset>
                  </wp:positionV>
                  <wp:extent cx="1485900" cy="457200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CEA375-AEDE-4E21-8CA7-F15009B92B2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E6CEA375-AEDE-4E21-8CA7-F15009B92B2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64EBE" w:rsidRPr="00B40F4D" w14:paraId="0CAE4635" w14:textId="77777777" w:rsidTr="00564EBE">
        <w:trPr>
          <w:trHeight w:val="300"/>
        </w:trPr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56E56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Issue Date:</w:t>
            </w:r>
          </w:p>
        </w:tc>
        <w:tc>
          <w:tcPr>
            <w:tcW w:w="28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AF3" w14:textId="25A9BAC3" w:rsidR="00B40F4D" w:rsidRPr="00B40F4D" w:rsidRDefault="00943AFE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30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2024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D0B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17E2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084C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24B97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9C9E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676585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4EBE" w:rsidRPr="00B40F4D" w14:paraId="5600220D" w14:textId="77777777" w:rsidTr="00564EBE">
        <w:trPr>
          <w:trHeight w:val="300"/>
        </w:trPr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1D26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Period:</w:t>
            </w:r>
          </w:p>
        </w:tc>
        <w:tc>
          <w:tcPr>
            <w:tcW w:w="328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2EFA1" w14:textId="1EF8EC1C" w:rsidR="00B40F4D" w:rsidRPr="00B40F4D" w:rsidRDefault="00943AFE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0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2024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 xml:space="preserve"> to </w:t>
            </w: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/</w:t>
            </w:r>
            <w:r w:rsidR="00630D0A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29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2024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FCF8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3D71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C6A7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F6F420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4EBE" w:rsidRPr="00B40F4D" w14:paraId="26B4369C" w14:textId="77777777" w:rsidTr="00564EBE">
        <w:trPr>
          <w:trHeight w:val="55"/>
        </w:trPr>
        <w:tc>
          <w:tcPr>
            <w:tcW w:w="1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72FE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7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3D2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D84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4A5C2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E363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B139F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C9F9E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B40F4D" w:rsidRPr="00B40F4D" w14:paraId="27359DA1" w14:textId="77777777" w:rsidTr="00564EBE">
        <w:trPr>
          <w:trHeight w:val="288"/>
        </w:trPr>
        <w:tc>
          <w:tcPr>
            <w:tcW w:w="41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B9B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111-234-567-89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4806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41AB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70AD3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701F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42FB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B181DA2" w14:textId="28E8D62F" w:rsidR="00B40F4D" w:rsidRPr="00B40F4D" w:rsidRDefault="00855681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Santa Monica</w:t>
            </w:r>
          </w:p>
        </w:tc>
      </w:tr>
      <w:tr w:rsidR="00B40F4D" w:rsidRPr="00B40F4D" w14:paraId="551EFB8E" w14:textId="77777777" w:rsidTr="00564EBE">
        <w:trPr>
          <w:trHeight w:val="288"/>
        </w:trPr>
        <w:tc>
          <w:tcPr>
            <w:tcW w:w="463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CF1CB" w14:textId="7112A521" w:rsidR="00B40F4D" w:rsidRPr="00B40F4D" w:rsidRDefault="00855681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Ebrima" w:eastAsia="Times New Roman" w:hAnsi="Ebrima" w:cs="Calibri"/>
                <w:b/>
                <w:bCs/>
                <w:color w:val="000000"/>
                <w:sz w:val="18"/>
                <w:szCs w:val="18"/>
              </w:rPr>
              <w:t>Kevin Stammers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DD72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0636A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29CDF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51A8D5C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231 Valley Farms Street</w:t>
            </w: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br/>
              <w:t>Santa Monica, CA bickslowbank@domain.com</w:t>
            </w:r>
          </w:p>
        </w:tc>
      </w:tr>
      <w:tr w:rsidR="00B40F4D" w:rsidRPr="00B40F4D" w14:paraId="3C568A05" w14:textId="77777777" w:rsidTr="00564EBE">
        <w:trPr>
          <w:trHeight w:val="288"/>
        </w:trPr>
        <w:tc>
          <w:tcPr>
            <w:tcW w:w="41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4783" w14:textId="328B907B" w:rsidR="00B40F4D" w:rsidRPr="00B40F4D" w:rsidRDefault="00855681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Bro</w:t>
            </w: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nx</w:t>
            </w: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NY 1045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526A8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8F277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AADBF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7585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12FFC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EA80A9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</w:tr>
      <w:tr w:rsidR="00B40F4D" w:rsidRPr="00B40F4D" w14:paraId="4609520D" w14:textId="77777777" w:rsidTr="00564EBE">
        <w:trPr>
          <w:trHeight w:val="288"/>
        </w:trPr>
        <w:tc>
          <w:tcPr>
            <w:tcW w:w="41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A540" w14:textId="547EDBBC" w:rsidR="00B40F4D" w:rsidRPr="00B40F4D" w:rsidRDefault="00855681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New York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5746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E3E79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7940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B8F8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EA82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BA6D8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</w:tr>
      <w:tr w:rsidR="00B40F4D" w:rsidRPr="00564EBE" w14:paraId="7CD0C97C" w14:textId="77777777" w:rsidTr="00564EBE">
        <w:trPr>
          <w:trHeight w:val="55"/>
        </w:trPr>
        <w:tc>
          <w:tcPr>
            <w:tcW w:w="1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D8D91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2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F381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67134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1D3D2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809EA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11BB0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02C4B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0EB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24C2A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40F4D" w:rsidRPr="00B40F4D" w14:paraId="73D7A966" w14:textId="77777777" w:rsidTr="00564EBE">
        <w:trPr>
          <w:trHeight w:val="330"/>
        </w:trPr>
        <w:tc>
          <w:tcPr>
            <w:tcW w:w="1044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000000" w:fill="2F75B5"/>
            <w:noWrap/>
            <w:vAlign w:val="center"/>
            <w:hideMark/>
          </w:tcPr>
          <w:p w14:paraId="58B005B4" w14:textId="62673610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FFFFFF"/>
              </w:rPr>
            </w:pPr>
            <w:r w:rsidRPr="00B40F4D">
              <w:rPr>
                <w:rFonts w:ascii="Ebrima" w:eastAsia="Times New Roman" w:hAnsi="Ebrima" w:cs="Calibri"/>
                <w:color w:val="FFFFFF"/>
              </w:rPr>
              <w:t>Account Activity</w:t>
            </w:r>
          </w:p>
        </w:tc>
      </w:tr>
      <w:tr w:rsidR="00B40F4D" w:rsidRPr="00B40F4D" w14:paraId="2FB5B877" w14:textId="77777777" w:rsidTr="00564EBE">
        <w:trPr>
          <w:trHeight w:val="288"/>
        </w:trPr>
        <w:tc>
          <w:tcPr>
            <w:tcW w:w="13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38A9FA6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63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1B64DD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Payment Type</w:t>
            </w:r>
          </w:p>
        </w:tc>
        <w:tc>
          <w:tcPr>
            <w:tcW w:w="333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DF97003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Detail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54B1B59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Paid In</w:t>
            </w:r>
          </w:p>
        </w:tc>
        <w:tc>
          <w:tcPr>
            <w:tcW w:w="144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6513B4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Paid Out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B1A938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Balance</w:t>
            </w:r>
          </w:p>
        </w:tc>
      </w:tr>
      <w:tr w:rsidR="00B40F4D" w:rsidRPr="00B40F4D" w14:paraId="302D8773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726F17" w14:textId="6627075A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1CB898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86FE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lance Brought Forwar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1AE10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F9C51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FC96AE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8,313.30</w:t>
            </w:r>
          </w:p>
        </w:tc>
      </w:tr>
      <w:tr w:rsidR="00B40F4D" w:rsidRPr="00B40F4D" w14:paraId="03917AA4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21287" w14:textId="48A7F916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92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B763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10B7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maz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26891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5852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32.3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9830CD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8,181.00</w:t>
            </w:r>
          </w:p>
        </w:tc>
      </w:tr>
      <w:tr w:rsidR="00B40F4D" w:rsidRPr="00B40F4D" w14:paraId="69EBFDDF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A9ED2" w14:textId="392C0DFF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04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BD5C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5E885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eBAY Trading Co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285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7166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515.2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F45EF6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7,665.78</w:t>
            </w:r>
          </w:p>
        </w:tc>
      </w:tr>
      <w:tr w:rsidR="00B40F4D" w:rsidRPr="00B40F4D" w14:paraId="3CD3F062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7539E" w14:textId="050182F2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04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F94B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7F7F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orrisons Petro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F570E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75A6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8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DD38A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7,585.78</w:t>
            </w:r>
          </w:p>
        </w:tc>
      </w:tr>
      <w:tr w:rsidR="00B40F4D" w:rsidRPr="00B40F4D" w14:paraId="20F78F5E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9A789" w14:textId="767900A4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05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CF4A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B7B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usiness Loa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2425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,000.00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819C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6D127F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7,585.78</w:t>
            </w:r>
          </w:p>
        </w:tc>
      </w:tr>
      <w:tr w:rsidR="00B40F4D" w:rsidRPr="00B40F4D" w14:paraId="7001200B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3D20E" w14:textId="2DBFCFC0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07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E32CF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0133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Jumes White Medi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E84B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48DA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,416.8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95D45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5,168.93</w:t>
            </w:r>
          </w:p>
        </w:tc>
      </w:tr>
      <w:tr w:rsidR="00B40F4D" w:rsidRPr="00B40F4D" w14:paraId="583DD020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73689" w14:textId="78EA71B5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0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41F6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49E95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TM High Stree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4ABD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2598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4D0C5B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5,068.93</w:t>
            </w:r>
          </w:p>
        </w:tc>
      </w:tr>
      <w:tr w:rsidR="00B40F4D" w:rsidRPr="00B40F4D" w14:paraId="3FDAB68E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642E0" w14:textId="67681FE8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4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070C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26CB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ccorn Advertising Studio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2533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6CF9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5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6A4804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4,918.93</w:t>
            </w:r>
          </w:p>
        </w:tc>
      </w:tr>
      <w:tr w:rsidR="00B40F4D" w:rsidRPr="00B40F4D" w14:paraId="42360FEA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A4259" w14:textId="5BFD6171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4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02539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F43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arriott Hotel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4D8A4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7C115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77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66EA4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4,741.93</w:t>
            </w:r>
          </w:p>
        </w:tc>
      </w:tr>
      <w:tr w:rsidR="00B40F4D" w:rsidRPr="00B40F4D" w14:paraId="30825F38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D5C5A" w14:textId="2F3E8C92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8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CA21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32B7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belio Scotrail Lt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654C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F687A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22.2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827F8D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4,619.71</w:t>
            </w:r>
          </w:p>
        </w:tc>
      </w:tr>
      <w:tr w:rsidR="00B40F4D" w:rsidRPr="00B40F4D" w14:paraId="2944F0D7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BBECA" w14:textId="59D15C73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3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2FDE2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2B146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Cheque 0002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7B307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0342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,2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4C5F496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3,419.71</w:t>
            </w:r>
          </w:p>
        </w:tc>
      </w:tr>
      <w:tr w:rsidR="00B40F4D" w:rsidRPr="00B40F4D" w14:paraId="7A9B3B11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8337B" w14:textId="253C8B43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4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BEB8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Int. Bank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28F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Interest Pai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91E32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9.33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8250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624919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3,429.04</w:t>
            </w:r>
          </w:p>
        </w:tc>
      </w:tr>
      <w:tr w:rsidR="00B40F4D" w:rsidRPr="00B40F4D" w14:paraId="601D7BC2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5E61A" w14:textId="3EEC51C1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5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92EB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DD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1EFF5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OVO Energ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5CC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7F34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7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0D87B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3,159.04</w:t>
            </w:r>
          </w:p>
        </w:tc>
      </w:tr>
      <w:tr w:rsidR="00B40F4D" w:rsidRPr="00B40F4D" w14:paraId="1D3E97DB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1A55B" w14:textId="0F011C55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8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72C5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CB9D3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Toyota Onlin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1875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26E46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0,525.4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1D4075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2,633.64</w:t>
            </w:r>
          </w:p>
        </w:tc>
      </w:tr>
      <w:tr w:rsidR="00B40F4D" w:rsidRPr="00B40F4D" w14:paraId="39E07F48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6DC0" w14:textId="3FDC46B2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8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3134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74AEE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HMR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278E2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449A6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,0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33A2D17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,633.64</w:t>
            </w:r>
          </w:p>
        </w:tc>
      </w:tr>
      <w:tr w:rsidR="00B40F4D" w:rsidRPr="00B40F4D" w14:paraId="0D8A0892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C246" w14:textId="13EDC137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8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DE74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DD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EFF0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OVL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B79AE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C7A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8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440BE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,353.64</w:t>
            </w:r>
          </w:p>
        </w:tc>
      </w:tr>
      <w:tr w:rsidR="00B40F4D" w:rsidRPr="00B40F4D" w14:paraId="6A0545AD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867C" w14:textId="4CDFA03C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9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F46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EBP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3C7F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ichael Kor Salar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B7525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F68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,554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543EDC4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9,799.64</w:t>
            </w:r>
          </w:p>
        </w:tc>
      </w:tr>
      <w:tr w:rsidR="00B40F4D" w:rsidRPr="00B40F4D" w14:paraId="1816D900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EF701" w14:textId="25ECAF17" w:rsidR="00B40F4D" w:rsidRPr="00B40F4D" w:rsidRDefault="00FC1CC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9</w:t>
            </w:r>
            <w:r w:rsidR="00B40F4D"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/</w:t>
            </w:r>
            <w:r w:rsidR="008A65B9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D68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DD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BC5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OS Mastercar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3E6C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9DDA0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4,0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5821D5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5,799.64</w:t>
            </w:r>
          </w:p>
        </w:tc>
      </w:tr>
      <w:tr w:rsidR="00B40F4D" w:rsidRPr="00B40F4D" w14:paraId="2F94AAC7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8F88B3" w14:textId="1B1ACCE0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C219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22045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0D2697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E61E9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54EEADB" w14:textId="0251E715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75C1EB33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685840" w14:textId="1DF3F149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0E85C9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F57A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4236C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3D127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EFB3235" w14:textId="6E326259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24CBACBF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68FC77" w14:textId="64EB903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A1B4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E62A0C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E7D684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1D5CB9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B7AE5B9" w14:textId="327C4839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021BE34F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AEDA41" w14:textId="2D778771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F7B24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8000C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A8CB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E5FC35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097D62" w14:textId="3C088232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470A46DD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EC04DA" w14:textId="06779A14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2C6B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0D0DD9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D90DB4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EFA45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811B89" w14:textId="5D93B445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3F3A7AF9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4D5BEE" w14:textId="0CBA497D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CCBCE2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771B04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545E6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B5F86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0815D6" w14:textId="355EB108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5B3BF3B3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8C8031" w14:textId="1F384491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1EBA8E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E7C2D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2B53A2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41BE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206E80" w14:textId="61A2021F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39885CC4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6A9D9" w14:textId="52951A61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7EC1A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7D2A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B8FFD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3CF87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158B28" w14:textId="1FEC9822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27FE4BAA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5B9FDF" w14:textId="589E936A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11198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DCB70E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676ED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136D3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51CBA5" w14:textId="3D21E6C3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2E87841E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A9809D" w14:textId="1023F4D9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B7E84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57563F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946FE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96A40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C204F1A" w14:textId="568A3BC6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10789840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E44D7D" w14:textId="74069670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7D7F0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F792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58855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FF69B0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86690C" w14:textId="4E74DB1C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640B193F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758D23" w14:textId="3EEB3DF9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B47945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9D01CB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5A8549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B838B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6653766" w14:textId="3BC63BA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5ABB165F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D47F59" w14:textId="05EA2988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63DA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1895C5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369FC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9D516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3493675" w14:textId="61B55E29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7377B42B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6561BB1" w14:textId="551CCED0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07145B2" w14:textId="1AE8193C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48B82D2" w14:textId="66F9DEE0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726A53C" w14:textId="4A7AE040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09D9455" w14:textId="7DA8A97B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8508127" w14:textId="034809B2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2833795D" w14:textId="77777777" w:rsidTr="00564EBE">
        <w:trPr>
          <w:trHeight w:val="288"/>
        </w:trPr>
        <w:tc>
          <w:tcPr>
            <w:tcW w:w="10440" w:type="dxa"/>
            <w:gridSpan w:val="15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247D14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Note:</w:t>
            </w:r>
          </w:p>
        </w:tc>
      </w:tr>
      <w:tr w:rsidR="00B40F4D" w:rsidRPr="00B40F4D" w14:paraId="44E7F822" w14:textId="77777777" w:rsidTr="00564EBE">
        <w:trPr>
          <w:trHeight w:val="450"/>
        </w:trPr>
        <w:tc>
          <w:tcPr>
            <w:tcW w:w="10440" w:type="dxa"/>
            <w:gridSpan w:val="15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59C3BAF4" w14:textId="4D36EE5C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00319ACB" w14:textId="77777777" w:rsidTr="00564EBE">
        <w:trPr>
          <w:trHeight w:val="450"/>
        </w:trPr>
        <w:tc>
          <w:tcPr>
            <w:tcW w:w="10440" w:type="dxa"/>
            <w:gridSpan w:val="15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2713D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0CBE20B8" w14:textId="77777777" w:rsidTr="00564EBE">
        <w:trPr>
          <w:trHeight w:val="450"/>
        </w:trPr>
        <w:tc>
          <w:tcPr>
            <w:tcW w:w="10440" w:type="dxa"/>
            <w:gridSpan w:val="15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A0C163F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32F9A27C" w14:textId="77777777" w:rsidTr="00564EBE">
        <w:trPr>
          <w:trHeight w:val="450"/>
        </w:trPr>
        <w:tc>
          <w:tcPr>
            <w:tcW w:w="10440" w:type="dxa"/>
            <w:gridSpan w:val="15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4F9ECA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</w:tbl>
    <w:p w14:paraId="176B765C" w14:textId="10A8568E" w:rsidR="00BB1220" w:rsidRPr="00564EBE" w:rsidRDefault="00BB1220" w:rsidP="009D03B3">
      <w:pPr>
        <w:spacing w:after="0"/>
        <w:rPr>
          <w:sz w:val="2"/>
          <w:szCs w:val="2"/>
        </w:rPr>
      </w:pPr>
    </w:p>
    <w:sectPr w:rsidR="00BB1220" w:rsidRPr="00564EBE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CE6F4" w14:textId="77777777" w:rsidR="002C5D88" w:rsidRDefault="002C5D88" w:rsidP="00025008">
      <w:pPr>
        <w:spacing w:after="0" w:line="240" w:lineRule="auto"/>
      </w:pPr>
      <w:r>
        <w:separator/>
      </w:r>
    </w:p>
  </w:endnote>
  <w:endnote w:type="continuationSeparator" w:id="0">
    <w:p w14:paraId="5C1E9794" w14:textId="77777777" w:rsidR="002C5D88" w:rsidRDefault="002C5D88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1E8C40C8" w:rsidR="00096E54" w:rsidRPr="00396B47" w:rsidRDefault="00096E54" w:rsidP="00943AFE">
    <w:pPr>
      <w:pStyle w:val="Footer"/>
      <w:jc w:val="center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5723A" w14:textId="77777777" w:rsidR="002C5D88" w:rsidRDefault="002C5D88" w:rsidP="00025008">
      <w:pPr>
        <w:spacing w:after="0" w:line="240" w:lineRule="auto"/>
      </w:pPr>
      <w:r>
        <w:separator/>
      </w:r>
    </w:p>
  </w:footnote>
  <w:footnote w:type="continuationSeparator" w:id="0">
    <w:p w14:paraId="2FA0FAD0" w14:textId="77777777" w:rsidR="002C5D88" w:rsidRDefault="002C5D88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7A33568C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2C5D88"/>
    <w:rsid w:val="00316F00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2B4E"/>
    <w:rsid w:val="004C6CBF"/>
    <w:rsid w:val="004D21B8"/>
    <w:rsid w:val="004E1E50"/>
    <w:rsid w:val="00564EBE"/>
    <w:rsid w:val="005D6D20"/>
    <w:rsid w:val="005F0027"/>
    <w:rsid w:val="005F2A8E"/>
    <w:rsid w:val="005F2B1B"/>
    <w:rsid w:val="005F52CC"/>
    <w:rsid w:val="00614671"/>
    <w:rsid w:val="00620870"/>
    <w:rsid w:val="00630D0A"/>
    <w:rsid w:val="00681862"/>
    <w:rsid w:val="006B33D7"/>
    <w:rsid w:val="006F2937"/>
    <w:rsid w:val="00716AB3"/>
    <w:rsid w:val="00782B9B"/>
    <w:rsid w:val="0078624F"/>
    <w:rsid w:val="00786CCD"/>
    <w:rsid w:val="007A0B79"/>
    <w:rsid w:val="007B1F2A"/>
    <w:rsid w:val="007F02C0"/>
    <w:rsid w:val="007F6D17"/>
    <w:rsid w:val="00822600"/>
    <w:rsid w:val="00830903"/>
    <w:rsid w:val="0084762B"/>
    <w:rsid w:val="00855681"/>
    <w:rsid w:val="00862B37"/>
    <w:rsid w:val="00873E0C"/>
    <w:rsid w:val="008A65B9"/>
    <w:rsid w:val="008C6E2C"/>
    <w:rsid w:val="008E1B81"/>
    <w:rsid w:val="00924D6B"/>
    <w:rsid w:val="00926C13"/>
    <w:rsid w:val="00943AFE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40F4D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  <w:rsid w:val="00FC1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38758-7FE3-4E0D-9672-BCF09D771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frederick ohe</cp:lastModifiedBy>
  <cp:revision>22</cp:revision>
  <dcterms:created xsi:type="dcterms:W3CDTF">2020-03-30T12:09:00Z</dcterms:created>
  <dcterms:modified xsi:type="dcterms:W3CDTF">2025-01-13T10:46:00Z</dcterms:modified>
</cp:coreProperties>
</file>